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816AB" w14:textId="77777777" w:rsidR="00C176FE" w:rsidRDefault="00C176FE" w:rsidP="00240BEA">
      <w:pPr>
        <w:spacing w:line="520" w:lineRule="exact"/>
        <w:rPr>
          <w:rFonts w:ascii="仿宋_GB2312" w:hAnsi="MS Sans Serif"/>
          <w:kern w:val="0"/>
          <w:szCs w:val="32"/>
        </w:rPr>
      </w:pPr>
      <w:bookmarkStart w:id="0" w:name="_Toc283366581"/>
      <w:r w:rsidRPr="00E91AD8">
        <w:rPr>
          <w:kern w:val="0"/>
          <w:szCs w:val="32"/>
        </w:rPr>
        <w:t>Appendix 1</w:t>
      </w:r>
      <w:r>
        <w:rPr>
          <w:rFonts w:ascii="仿宋_GB2312" w:hAnsi="MS Sans Serif" w:hint="eastAsia"/>
          <w:kern w:val="0"/>
          <w:szCs w:val="32"/>
        </w:rPr>
        <w:t>：</w:t>
      </w:r>
    </w:p>
    <w:p w14:paraId="198A5B0A" w14:textId="77777777" w:rsidR="00F376F0" w:rsidRPr="00C176FE" w:rsidRDefault="00F376F0" w:rsidP="00807276">
      <w:pPr>
        <w:spacing w:line="420" w:lineRule="exact"/>
        <w:rPr>
          <w:rFonts w:ascii="仿宋_GB2312" w:hAnsi="MS Sans Serif"/>
          <w:kern w:val="0"/>
          <w:szCs w:val="32"/>
        </w:rPr>
      </w:pPr>
    </w:p>
    <w:bookmarkEnd w:id="0"/>
    <w:p w14:paraId="267BB13A" w14:textId="7938C21B" w:rsidR="00F376F0" w:rsidRDefault="00887316" w:rsidP="00F376F0">
      <w:pPr>
        <w:spacing w:line="480" w:lineRule="exact"/>
        <w:ind w:left="241" w:hangingChars="100" w:hanging="241"/>
        <w:jc w:val="center"/>
        <w:rPr>
          <w:b/>
          <w:szCs w:val="32"/>
        </w:rPr>
      </w:pPr>
      <w:r w:rsidRPr="00887316">
        <w:rPr>
          <w:b/>
          <w:szCs w:val="32"/>
        </w:rPr>
        <w:t>The A</w:t>
      </w:r>
      <w:r w:rsidRPr="00887316">
        <w:rPr>
          <w:rFonts w:hint="eastAsia"/>
          <w:b/>
          <w:szCs w:val="32"/>
        </w:rPr>
        <w:t>pplication</w:t>
      </w:r>
      <w:r w:rsidRPr="00887316">
        <w:rPr>
          <w:b/>
          <w:szCs w:val="32"/>
        </w:rPr>
        <w:t xml:space="preserve"> F</w:t>
      </w:r>
      <w:r w:rsidRPr="00887316">
        <w:rPr>
          <w:rFonts w:hint="eastAsia"/>
          <w:b/>
          <w:szCs w:val="32"/>
        </w:rPr>
        <w:t>orm</w:t>
      </w:r>
      <w:r w:rsidRPr="00887316">
        <w:rPr>
          <w:b/>
          <w:szCs w:val="32"/>
        </w:rPr>
        <w:t xml:space="preserve"> </w:t>
      </w:r>
      <w:r w:rsidRPr="00887316">
        <w:rPr>
          <w:rFonts w:hint="eastAsia"/>
          <w:b/>
          <w:szCs w:val="32"/>
        </w:rPr>
        <w:t>of</w:t>
      </w:r>
      <w:r w:rsidRPr="00887316">
        <w:rPr>
          <w:b/>
          <w:szCs w:val="32"/>
        </w:rPr>
        <w:t xml:space="preserve"> </w:t>
      </w:r>
      <w:r w:rsidRPr="00887316">
        <w:rPr>
          <w:rFonts w:hint="eastAsia"/>
          <w:b/>
          <w:szCs w:val="32"/>
        </w:rPr>
        <w:t>the</w:t>
      </w:r>
      <w:r w:rsidRPr="00887316">
        <w:rPr>
          <w:b/>
          <w:szCs w:val="32"/>
        </w:rPr>
        <w:t xml:space="preserve"> </w:t>
      </w:r>
      <w:r w:rsidR="00601CBF">
        <w:rPr>
          <w:rFonts w:eastAsiaTheme="minorEastAsia" w:hint="eastAsia"/>
          <w:b/>
          <w:szCs w:val="32"/>
        </w:rPr>
        <w:t>4</w:t>
      </w:r>
      <w:r w:rsidR="00601CBF" w:rsidRPr="00601CBF">
        <w:rPr>
          <w:rFonts w:eastAsiaTheme="minorEastAsia" w:hint="eastAsia"/>
          <w:b/>
          <w:szCs w:val="32"/>
          <w:vertAlign w:val="superscript"/>
        </w:rPr>
        <w:t>th</w:t>
      </w:r>
      <w:r w:rsidRPr="00887316">
        <w:rPr>
          <w:b/>
          <w:szCs w:val="32"/>
        </w:rPr>
        <w:t xml:space="preserve"> </w:t>
      </w:r>
      <w:bookmarkStart w:id="1" w:name="_Hlk71291040"/>
      <w:r w:rsidRPr="00887316">
        <w:rPr>
          <w:b/>
          <w:szCs w:val="32"/>
        </w:rPr>
        <w:t xml:space="preserve">International Competition </w:t>
      </w:r>
      <w:r w:rsidR="00414744">
        <w:rPr>
          <w:rFonts w:asciiTheme="minorEastAsia" w:eastAsiaTheme="minorEastAsia" w:hAnsiTheme="minorEastAsia" w:hint="eastAsia"/>
          <w:b/>
          <w:szCs w:val="32"/>
        </w:rPr>
        <w:t>for</w:t>
      </w:r>
      <w:r w:rsidRPr="00887316">
        <w:rPr>
          <w:b/>
          <w:szCs w:val="32"/>
        </w:rPr>
        <w:t xml:space="preserve"> Intelligent Simulation of Transport Infrastructure</w:t>
      </w:r>
      <w:bookmarkEnd w:id="1"/>
    </w:p>
    <w:p w14:paraId="08A6596B" w14:textId="77777777" w:rsidR="00206591" w:rsidRPr="00022D12" w:rsidRDefault="00206591" w:rsidP="00807276">
      <w:pPr>
        <w:spacing w:line="420" w:lineRule="exact"/>
        <w:ind w:left="241" w:hangingChars="100" w:hanging="241"/>
        <w:jc w:val="center"/>
        <w:rPr>
          <w:b/>
          <w:szCs w:val="32"/>
        </w:rPr>
      </w:pPr>
    </w:p>
    <w:tbl>
      <w:tblPr>
        <w:tblW w:w="878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992"/>
        <w:gridCol w:w="1286"/>
        <w:gridCol w:w="992"/>
        <w:gridCol w:w="1701"/>
        <w:gridCol w:w="990"/>
        <w:gridCol w:w="1262"/>
      </w:tblGrid>
      <w:tr w:rsidR="00240BEA" w:rsidRPr="00ED606B" w14:paraId="74A6F397" w14:textId="77777777" w:rsidTr="00C85A93">
        <w:trPr>
          <w:trHeight w:val="529"/>
          <w:jc w:val="center"/>
        </w:trPr>
        <w:tc>
          <w:tcPr>
            <w:tcW w:w="2552" w:type="dxa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BE25BF9" w14:textId="77777777" w:rsidR="00887316" w:rsidRPr="00C85A93" w:rsidRDefault="00887316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Name of University</w:t>
            </w:r>
          </w:p>
        </w:tc>
        <w:tc>
          <w:tcPr>
            <w:tcW w:w="6231" w:type="dxa"/>
            <w:gridSpan w:val="5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5EF33E6" w14:textId="768F1885" w:rsidR="00240BEA" w:rsidRPr="00C11D65" w:rsidRDefault="00240BEA" w:rsidP="00DB7A6B">
            <w:pPr>
              <w:jc w:val="center"/>
              <w:rPr>
                <w:kern w:val="0"/>
              </w:rPr>
            </w:pPr>
          </w:p>
        </w:tc>
      </w:tr>
      <w:tr w:rsidR="00240BEA" w:rsidRPr="00ED606B" w14:paraId="0FAC0966" w14:textId="77777777" w:rsidTr="00C85A93">
        <w:trPr>
          <w:trHeight w:hRule="exact" w:val="60"/>
          <w:jc w:val="center"/>
        </w:trPr>
        <w:tc>
          <w:tcPr>
            <w:tcW w:w="2552" w:type="dxa"/>
            <w:gridSpan w:val="2"/>
            <w:vMerge w:val="restart"/>
            <w:tcBorders>
              <w:left w:val="single" w:sz="8" w:space="0" w:color="auto"/>
            </w:tcBorders>
            <w:vAlign w:val="center"/>
          </w:tcPr>
          <w:p w14:paraId="64CFEB4D" w14:textId="77777777" w:rsidR="00887316" w:rsidRPr="00C85A93" w:rsidRDefault="00887316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 xml:space="preserve">Name of </w:t>
            </w:r>
            <w:bookmarkStart w:id="2" w:name="OLE_LINK7"/>
            <w:r w:rsidRPr="00C85A93">
              <w:rPr>
                <w:b/>
                <w:bCs/>
                <w:kern w:val="0"/>
              </w:rPr>
              <w:t>Team</w:t>
            </w:r>
            <w:bookmarkEnd w:id="2"/>
          </w:p>
        </w:tc>
        <w:tc>
          <w:tcPr>
            <w:tcW w:w="6231" w:type="dxa"/>
            <w:gridSpan w:val="5"/>
            <w:vMerge w:val="restart"/>
            <w:tcBorders>
              <w:right w:val="single" w:sz="8" w:space="0" w:color="auto"/>
            </w:tcBorders>
            <w:vAlign w:val="center"/>
          </w:tcPr>
          <w:p w14:paraId="1782CAD5" w14:textId="0C8C9B65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</w:tr>
      <w:tr w:rsidR="00240BEA" w:rsidRPr="00ED606B" w14:paraId="75B10EFD" w14:textId="77777777" w:rsidTr="00C85A93">
        <w:trPr>
          <w:trHeight w:val="458"/>
          <w:jc w:val="center"/>
        </w:trPr>
        <w:tc>
          <w:tcPr>
            <w:tcW w:w="2552" w:type="dxa"/>
            <w:gridSpan w:val="2"/>
            <w:vMerge/>
            <w:tcBorders>
              <w:left w:val="single" w:sz="8" w:space="0" w:color="auto"/>
            </w:tcBorders>
            <w:vAlign w:val="center"/>
          </w:tcPr>
          <w:p w14:paraId="55F1547C" w14:textId="77777777" w:rsidR="00240BEA" w:rsidRPr="00C85A93" w:rsidRDefault="00240BEA" w:rsidP="00DB7A6B">
            <w:pPr>
              <w:widowControl/>
              <w:jc w:val="left"/>
              <w:rPr>
                <w:b/>
                <w:bCs/>
                <w:kern w:val="0"/>
              </w:rPr>
            </w:pPr>
          </w:p>
        </w:tc>
        <w:tc>
          <w:tcPr>
            <w:tcW w:w="6231" w:type="dxa"/>
            <w:gridSpan w:val="5"/>
            <w:vMerge/>
            <w:tcBorders>
              <w:right w:val="single" w:sz="8" w:space="0" w:color="auto"/>
            </w:tcBorders>
            <w:vAlign w:val="center"/>
          </w:tcPr>
          <w:p w14:paraId="26430F5C" w14:textId="77777777" w:rsidR="00240BEA" w:rsidRPr="00ED606B" w:rsidRDefault="00240BEA" w:rsidP="00DB7A6B">
            <w:pPr>
              <w:widowControl/>
              <w:jc w:val="left"/>
              <w:rPr>
                <w:kern w:val="0"/>
              </w:rPr>
            </w:pPr>
          </w:p>
        </w:tc>
      </w:tr>
      <w:tr w:rsidR="00DB7433" w:rsidRPr="00ED606B" w14:paraId="6FE9E8BD" w14:textId="77777777" w:rsidTr="00C85A93">
        <w:trPr>
          <w:trHeight w:val="458"/>
          <w:jc w:val="center"/>
        </w:trPr>
        <w:tc>
          <w:tcPr>
            <w:tcW w:w="2552" w:type="dxa"/>
            <w:gridSpan w:val="2"/>
            <w:tcBorders>
              <w:left w:val="single" w:sz="8" w:space="0" w:color="auto"/>
            </w:tcBorders>
            <w:vAlign w:val="center"/>
          </w:tcPr>
          <w:p w14:paraId="72B96687" w14:textId="029BDE10" w:rsidR="00DB7433" w:rsidRPr="00C85A93" w:rsidRDefault="00DB7433" w:rsidP="00DB7433">
            <w:pPr>
              <w:widowControl/>
              <w:jc w:val="center"/>
              <w:rPr>
                <w:b/>
                <w:bCs/>
                <w:kern w:val="0"/>
              </w:rPr>
            </w:pPr>
            <w:bookmarkStart w:id="3" w:name="OLE_LINK8"/>
            <w:r w:rsidRPr="00C85A93">
              <w:rPr>
                <w:b/>
                <w:bCs/>
                <w:kern w:val="0"/>
              </w:rPr>
              <w:t>Field of Study</w:t>
            </w:r>
            <w:bookmarkEnd w:id="3"/>
          </w:p>
        </w:tc>
        <w:tc>
          <w:tcPr>
            <w:tcW w:w="6231" w:type="dxa"/>
            <w:gridSpan w:val="5"/>
            <w:tcBorders>
              <w:right w:val="single" w:sz="8" w:space="0" w:color="auto"/>
            </w:tcBorders>
            <w:vAlign w:val="center"/>
          </w:tcPr>
          <w:p w14:paraId="042647DE" w14:textId="7F6196A9" w:rsidR="00DB7433" w:rsidRPr="00DB7433" w:rsidRDefault="00DB7433" w:rsidP="00807276">
            <w:pPr>
              <w:widowControl/>
              <w:spacing w:line="420" w:lineRule="exact"/>
              <w:rPr>
                <w:b/>
                <w:bCs/>
                <w:color w:val="000000"/>
                <w:kern w:val="0"/>
                <w:u w:val="single"/>
                <w:lang w:bidi="ar"/>
              </w:rPr>
            </w:pPr>
            <w:r w:rsidRPr="006E27F0">
              <w:rPr>
                <w:b/>
                <w:bCs/>
                <w:color w:val="000000"/>
                <w:kern w:val="0"/>
                <w:u w:val="single"/>
                <w:lang w:bidi="ar"/>
              </w:rPr>
              <w:t>Please choose from the following options: (one item should be selected</w:t>
            </w:r>
            <w:r w:rsidR="002C1D2F">
              <w:rPr>
                <w:rFonts w:hint="eastAsia"/>
                <w:b/>
                <w:bCs/>
                <w:color w:val="000000"/>
                <w:kern w:val="0"/>
                <w:u w:val="single"/>
                <w:lang w:bidi="ar"/>
              </w:rPr>
              <w:t xml:space="preserve"> </w:t>
            </w:r>
            <w:r w:rsidR="00807276">
              <w:rPr>
                <w:rFonts w:ascii="Segoe UI Symbol" w:hAnsi="Segoe UI Symbol" w:cs="Segoe UI Symbol" w:hint="eastAsia"/>
                <w:b/>
                <w:bCs/>
                <w:color w:val="000000"/>
                <w:kern w:val="0"/>
                <w:u w:val="single"/>
                <w:lang w:bidi="ar"/>
              </w:rPr>
              <w:t>√</w:t>
            </w:r>
            <w:r w:rsidRPr="006E27F0">
              <w:rPr>
                <w:b/>
                <w:bCs/>
                <w:color w:val="000000"/>
                <w:kern w:val="0"/>
                <w:u w:val="single"/>
                <w:lang w:bidi="ar"/>
              </w:rPr>
              <w:t>)</w:t>
            </w:r>
          </w:p>
          <w:p w14:paraId="14B5EE15" w14:textId="77777777" w:rsidR="00E6462E" w:rsidRPr="00E6462E" w:rsidRDefault="00DB7433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r w:rsidRPr="006E27F0">
              <w:rPr>
                <w:color w:val="000000"/>
                <w:kern w:val="0"/>
                <w:lang w:bidi="ar"/>
              </w:rPr>
              <w:t>(</w:t>
            </w:r>
            <w:r w:rsidR="00807276"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 xml:space="preserve">) </w:t>
            </w:r>
            <w:r w:rsidR="00E6462E" w:rsidRPr="00E6462E">
              <w:rPr>
                <w:color w:val="000000"/>
                <w:kern w:val="0"/>
                <w:lang w:bidi="ar"/>
              </w:rPr>
              <w:t>T1: Road and Airport Engineering</w:t>
            </w:r>
          </w:p>
          <w:p w14:paraId="227B4D4F" w14:textId="557F4D6F" w:rsidR="00E6462E" w:rsidRPr="00E6462E" w:rsidRDefault="00E6462E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r w:rsidRPr="006E27F0">
              <w:rPr>
                <w:color w:val="000000"/>
                <w:kern w:val="0"/>
                <w:lang w:bidi="ar"/>
              </w:rPr>
              <w:t>(</w:t>
            </w:r>
            <w:r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 xml:space="preserve">) </w:t>
            </w:r>
            <w:r w:rsidRPr="00E6462E">
              <w:rPr>
                <w:color w:val="000000"/>
                <w:kern w:val="0"/>
                <w:lang w:bidi="ar"/>
              </w:rPr>
              <w:t>T2: Bridge and Tunnel Engineering</w:t>
            </w:r>
          </w:p>
          <w:p w14:paraId="6F519395" w14:textId="0FCA80A1" w:rsidR="00E6462E" w:rsidRPr="00E6462E" w:rsidRDefault="00E6462E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r w:rsidRPr="006E27F0">
              <w:rPr>
                <w:color w:val="000000"/>
                <w:kern w:val="0"/>
                <w:lang w:bidi="ar"/>
              </w:rPr>
              <w:t>(</w:t>
            </w:r>
            <w:r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 xml:space="preserve">) </w:t>
            </w:r>
            <w:r w:rsidRPr="00E6462E">
              <w:rPr>
                <w:color w:val="000000"/>
                <w:kern w:val="0"/>
                <w:lang w:bidi="ar"/>
              </w:rPr>
              <w:t>T3: Transportation Geotechnical Engineering</w:t>
            </w:r>
          </w:p>
          <w:p w14:paraId="2797AAB3" w14:textId="66B56A24" w:rsidR="00E6462E" w:rsidRPr="00E6462E" w:rsidRDefault="00E6462E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r w:rsidRPr="006E27F0">
              <w:rPr>
                <w:color w:val="000000"/>
                <w:kern w:val="0"/>
                <w:lang w:bidi="ar"/>
              </w:rPr>
              <w:t>(</w:t>
            </w:r>
            <w:r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 xml:space="preserve">) </w:t>
            </w:r>
            <w:r w:rsidRPr="00E6462E">
              <w:rPr>
                <w:color w:val="000000"/>
                <w:kern w:val="0"/>
                <w:lang w:bidi="ar"/>
              </w:rPr>
              <w:t>T4: Pavement Materials</w:t>
            </w:r>
          </w:p>
          <w:p w14:paraId="4D9F3610" w14:textId="58B5D61F" w:rsidR="00DB7433" w:rsidRPr="00DB7433" w:rsidRDefault="00E6462E" w:rsidP="00E6462E">
            <w:pPr>
              <w:widowControl/>
              <w:spacing w:line="420" w:lineRule="exact"/>
              <w:ind w:left="240" w:hangingChars="100" w:hanging="240"/>
              <w:rPr>
                <w:color w:val="000000"/>
                <w:kern w:val="0"/>
                <w:lang w:bidi="ar"/>
              </w:rPr>
            </w:pPr>
            <w:r w:rsidRPr="006E27F0">
              <w:rPr>
                <w:color w:val="000000"/>
                <w:kern w:val="0"/>
                <w:lang w:bidi="ar"/>
              </w:rPr>
              <w:t>(</w:t>
            </w:r>
            <w:r>
              <w:rPr>
                <w:rFonts w:hint="eastAsia"/>
                <w:color w:val="000000"/>
                <w:kern w:val="0"/>
                <w:lang w:bidi="ar"/>
              </w:rPr>
              <w:t xml:space="preserve"> </w:t>
            </w:r>
            <w:r w:rsidRPr="006E27F0">
              <w:rPr>
                <w:color w:val="000000"/>
                <w:kern w:val="0"/>
                <w:lang w:bidi="ar"/>
              </w:rPr>
              <w:t xml:space="preserve">) </w:t>
            </w:r>
            <w:r w:rsidRPr="00E6462E">
              <w:rPr>
                <w:color w:val="000000"/>
                <w:kern w:val="0"/>
                <w:lang w:bidi="ar"/>
              </w:rPr>
              <w:t>T5: Intelligent Transportation Engineering</w:t>
            </w:r>
          </w:p>
        </w:tc>
      </w:tr>
      <w:tr w:rsidR="00C533CF" w:rsidRPr="00ED606B" w14:paraId="18DABE27" w14:textId="77777777" w:rsidTr="00C85A93">
        <w:trPr>
          <w:trHeight w:val="359"/>
          <w:jc w:val="center"/>
        </w:trPr>
        <w:tc>
          <w:tcPr>
            <w:tcW w:w="1560" w:type="dxa"/>
            <w:vMerge w:val="restart"/>
            <w:tcBorders>
              <w:left w:val="single" w:sz="8" w:space="0" w:color="auto"/>
            </w:tcBorders>
            <w:vAlign w:val="center"/>
          </w:tcPr>
          <w:p w14:paraId="5B4B6B44" w14:textId="77777777" w:rsidR="00C533CF" w:rsidRPr="00C85A93" w:rsidRDefault="00C533CF" w:rsidP="00206591">
            <w:pPr>
              <w:jc w:val="center"/>
              <w:rPr>
                <w:b/>
                <w:bCs/>
                <w:kern w:val="0"/>
              </w:rPr>
            </w:pPr>
            <w:bookmarkStart w:id="4" w:name="OLE_LINK9"/>
            <w:r w:rsidRPr="00C85A93">
              <w:rPr>
                <w:b/>
                <w:bCs/>
                <w:kern w:val="0"/>
              </w:rPr>
              <w:t>Team Members</w:t>
            </w:r>
            <w:bookmarkEnd w:id="4"/>
          </w:p>
        </w:tc>
        <w:tc>
          <w:tcPr>
            <w:tcW w:w="992" w:type="dxa"/>
            <w:vAlign w:val="center"/>
          </w:tcPr>
          <w:p w14:paraId="11B62E34" w14:textId="77777777" w:rsidR="00C533CF" w:rsidRPr="00C85A93" w:rsidRDefault="00C533CF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Name</w:t>
            </w:r>
          </w:p>
        </w:tc>
        <w:tc>
          <w:tcPr>
            <w:tcW w:w="1286" w:type="dxa"/>
            <w:vAlign w:val="center"/>
          </w:tcPr>
          <w:p w14:paraId="35D9507A" w14:textId="77777777" w:rsidR="00C533CF" w:rsidRPr="00C85A93" w:rsidRDefault="00C533CF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Gender</w:t>
            </w:r>
          </w:p>
        </w:tc>
        <w:tc>
          <w:tcPr>
            <w:tcW w:w="992" w:type="dxa"/>
            <w:vAlign w:val="center"/>
          </w:tcPr>
          <w:p w14:paraId="7B496A22" w14:textId="77777777" w:rsidR="00C533CF" w:rsidRPr="00C85A93" w:rsidRDefault="00C533CF" w:rsidP="00DB7A6B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Grade</w:t>
            </w:r>
          </w:p>
        </w:tc>
        <w:tc>
          <w:tcPr>
            <w:tcW w:w="1701" w:type="dxa"/>
            <w:vAlign w:val="center"/>
          </w:tcPr>
          <w:p w14:paraId="35CF0F79" w14:textId="2FC3EDC3" w:rsidR="00C533CF" w:rsidRPr="00C85A93" w:rsidRDefault="00C533CF" w:rsidP="00AA17E4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College&amp;</w:t>
            </w:r>
            <w:r w:rsidRPr="00C85A93">
              <w:rPr>
                <w:b/>
                <w:bCs/>
              </w:rPr>
              <w:t xml:space="preserve"> </w:t>
            </w:r>
            <w:r w:rsidRPr="00C85A93">
              <w:rPr>
                <w:b/>
                <w:bCs/>
                <w:kern w:val="0"/>
              </w:rPr>
              <w:t>Major</w:t>
            </w: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31CCCCD4" w14:textId="357FDB30" w:rsidR="00C533CF" w:rsidRPr="00C85A93" w:rsidRDefault="00C533CF" w:rsidP="00DB7A6B">
            <w:pPr>
              <w:widowControl/>
              <w:jc w:val="center"/>
              <w:rPr>
                <w:b/>
                <w:bCs/>
                <w:kern w:val="0"/>
              </w:rPr>
            </w:pPr>
            <w:bookmarkStart w:id="5" w:name="OLE_LINK10"/>
            <w:r w:rsidRPr="00C85A93">
              <w:rPr>
                <w:b/>
                <w:bCs/>
                <w:kern w:val="0"/>
              </w:rPr>
              <w:t>Type (Undergraduates, postgraduates, doctoral students)</w:t>
            </w:r>
            <w:bookmarkEnd w:id="5"/>
          </w:p>
        </w:tc>
      </w:tr>
      <w:tr w:rsidR="00807276" w:rsidRPr="00ED606B" w14:paraId="485D8F42" w14:textId="77777777" w:rsidTr="00C85A93">
        <w:trPr>
          <w:trHeight w:val="466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1ABDAF8B" w14:textId="77777777" w:rsidR="00807276" w:rsidRPr="00ED606B" w:rsidRDefault="00807276" w:rsidP="00807276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7A042502" w14:textId="53C03DDF" w:rsidR="00807276" w:rsidRPr="00DB7433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0C0CC2CD" w14:textId="42CD298F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6099FCBA" w14:textId="6FA25CC0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0E8145A3" w14:textId="09467926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4ABCCEFD" w14:textId="0A7D7036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4B94CA7A" w14:textId="77777777" w:rsidTr="00C85A93">
        <w:trPr>
          <w:trHeight w:val="417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484DBE87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69931BEE" w14:textId="3D895AC2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4BA35FF6" w14:textId="27BDF5BF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55A54CCA" w14:textId="6E6159C6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417FB4DA" w14:textId="0C35288D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3F7D78EC" w14:textId="11127592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60C02167" w14:textId="77777777" w:rsidTr="00C85A93">
        <w:trPr>
          <w:trHeight w:val="409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262894DF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7DE3EDB9" w14:textId="510AF012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2C23D3AF" w14:textId="221D1713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757CB59D" w14:textId="7DF45991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4C504E75" w14:textId="0DC29C56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5D8F626F" w14:textId="596B8B0F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6DE11AB7" w14:textId="77777777" w:rsidTr="00C85A93">
        <w:trPr>
          <w:trHeight w:val="428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45CE4788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159B0174" w14:textId="19A3CDF5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769378D5" w14:textId="62D4D2B1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128F7E57" w14:textId="2FAEE004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25EE85EE" w14:textId="027DD05B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48FEB135" w14:textId="2BA8B6E9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55759981" w14:textId="77777777" w:rsidTr="00C85A93">
        <w:trPr>
          <w:trHeight w:val="406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6FCABDDD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4FE2A9F7" w14:textId="423BD59D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459F4B1C" w14:textId="7F38D477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0B115DF9" w14:textId="47756F3A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344EC30B" w14:textId="58476EE0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4A024DF5" w14:textId="3C20FAEF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5E6C73F9" w14:textId="77777777" w:rsidTr="00C85A93">
        <w:trPr>
          <w:trHeight w:val="406"/>
          <w:jc w:val="center"/>
        </w:trPr>
        <w:tc>
          <w:tcPr>
            <w:tcW w:w="1560" w:type="dxa"/>
            <w:vMerge/>
            <w:tcBorders>
              <w:left w:val="single" w:sz="8" w:space="0" w:color="auto"/>
            </w:tcBorders>
            <w:vAlign w:val="center"/>
          </w:tcPr>
          <w:p w14:paraId="32F89530" w14:textId="77777777" w:rsidR="00C85A93" w:rsidRPr="00ED606B" w:rsidRDefault="00C85A93" w:rsidP="00C85A93">
            <w:pPr>
              <w:widowControl/>
              <w:jc w:val="left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05802816" w14:textId="2E875069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286" w:type="dxa"/>
            <w:vAlign w:val="center"/>
          </w:tcPr>
          <w:p w14:paraId="208E78B6" w14:textId="43019393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14B991BF" w14:textId="2580386E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1701" w:type="dxa"/>
            <w:vAlign w:val="center"/>
          </w:tcPr>
          <w:p w14:paraId="2E1905A2" w14:textId="73231F99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10F9E901" w14:textId="0C7EAF98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807276" w:rsidRPr="00ED606B" w14:paraId="2024E182" w14:textId="77777777" w:rsidTr="00C85A93">
        <w:trPr>
          <w:trHeight w:val="427"/>
          <w:jc w:val="center"/>
        </w:trPr>
        <w:tc>
          <w:tcPr>
            <w:tcW w:w="1560" w:type="dxa"/>
            <w:vMerge w:val="restart"/>
            <w:vAlign w:val="center"/>
          </w:tcPr>
          <w:p w14:paraId="437F2732" w14:textId="739C2333" w:rsidR="00807276" w:rsidRPr="00C85A93" w:rsidRDefault="00807276" w:rsidP="00807276">
            <w:pPr>
              <w:widowControl/>
              <w:adjustRightInd w:val="0"/>
              <w:snapToGrid w:val="0"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Faculty Adviser</w:t>
            </w:r>
            <w:r w:rsidRPr="00C85A93">
              <w:rPr>
                <w:rFonts w:hint="eastAsia"/>
                <w:b/>
                <w:bCs/>
                <w:kern w:val="0"/>
              </w:rPr>
              <w:t xml:space="preserve"> </w:t>
            </w:r>
            <w:r w:rsidRPr="00C85A93">
              <w:rPr>
                <w:b/>
                <w:bCs/>
                <w:kern w:val="0"/>
              </w:rPr>
              <w:t>Ⅰ</w:t>
            </w:r>
          </w:p>
        </w:tc>
        <w:tc>
          <w:tcPr>
            <w:tcW w:w="992" w:type="dxa"/>
            <w:vAlign w:val="center"/>
          </w:tcPr>
          <w:p w14:paraId="70B3D16B" w14:textId="77777777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Name</w:t>
            </w:r>
          </w:p>
        </w:tc>
        <w:tc>
          <w:tcPr>
            <w:tcW w:w="1286" w:type="dxa"/>
            <w:vAlign w:val="center"/>
          </w:tcPr>
          <w:p w14:paraId="3D75DE9F" w14:textId="79C74722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693" w:type="dxa"/>
            <w:gridSpan w:val="2"/>
            <w:vAlign w:val="center"/>
          </w:tcPr>
          <w:p w14:paraId="1BB62C07" w14:textId="2A237255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  <w:lang w:val="de-DE"/>
              </w:rPr>
              <w:t>Research Field</w:t>
            </w: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10CCE975" w14:textId="55351B32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</w:tr>
      <w:tr w:rsidR="00807276" w:rsidRPr="00ED606B" w14:paraId="5E479C07" w14:textId="77777777" w:rsidTr="00C85A93">
        <w:trPr>
          <w:trHeight w:val="405"/>
          <w:jc w:val="center"/>
        </w:trPr>
        <w:tc>
          <w:tcPr>
            <w:tcW w:w="1560" w:type="dxa"/>
            <w:vMerge/>
            <w:vAlign w:val="center"/>
          </w:tcPr>
          <w:p w14:paraId="258A37ED" w14:textId="77777777" w:rsidR="00807276" w:rsidRPr="00C85A93" w:rsidRDefault="00807276" w:rsidP="00807276">
            <w:pPr>
              <w:widowControl/>
              <w:adjustRightInd w:val="0"/>
              <w:snapToGrid w:val="0"/>
              <w:jc w:val="center"/>
              <w:rPr>
                <w:b/>
                <w:bCs/>
                <w:kern w:val="0"/>
              </w:rPr>
            </w:pPr>
          </w:p>
        </w:tc>
        <w:tc>
          <w:tcPr>
            <w:tcW w:w="992" w:type="dxa"/>
            <w:vAlign w:val="center"/>
          </w:tcPr>
          <w:p w14:paraId="42904B73" w14:textId="64F0F522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Title</w:t>
            </w:r>
          </w:p>
        </w:tc>
        <w:tc>
          <w:tcPr>
            <w:tcW w:w="1286" w:type="dxa"/>
            <w:vAlign w:val="center"/>
          </w:tcPr>
          <w:p w14:paraId="34AB5824" w14:textId="6D00DD42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2C611CFE" w14:textId="58A33401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Tel</w:t>
            </w:r>
            <w:r w:rsidRPr="00C85A93">
              <w:rPr>
                <w:b/>
                <w:bCs/>
                <w:kern w:val="0"/>
                <w:lang w:val="de-DE"/>
              </w:rPr>
              <w:t>.</w:t>
            </w:r>
          </w:p>
        </w:tc>
        <w:tc>
          <w:tcPr>
            <w:tcW w:w="1701" w:type="dxa"/>
            <w:vAlign w:val="center"/>
          </w:tcPr>
          <w:p w14:paraId="24A213CB" w14:textId="71612E7E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0" w:type="dxa"/>
            <w:vAlign w:val="center"/>
          </w:tcPr>
          <w:p w14:paraId="78DE0C37" w14:textId="598C95F2" w:rsidR="00807276" w:rsidRPr="00C85A93" w:rsidRDefault="00807276" w:rsidP="00807276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E-mail</w:t>
            </w:r>
          </w:p>
        </w:tc>
        <w:tc>
          <w:tcPr>
            <w:tcW w:w="1262" w:type="dxa"/>
            <w:tcBorders>
              <w:right w:val="single" w:sz="8" w:space="0" w:color="auto"/>
            </w:tcBorders>
            <w:vAlign w:val="center"/>
          </w:tcPr>
          <w:p w14:paraId="79878008" w14:textId="3841961A" w:rsidR="00807276" w:rsidRPr="00ED606B" w:rsidRDefault="00807276" w:rsidP="00807276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4190E559" w14:textId="77777777" w:rsidTr="00C85A93">
        <w:trPr>
          <w:trHeight w:val="405"/>
          <w:jc w:val="center"/>
        </w:trPr>
        <w:tc>
          <w:tcPr>
            <w:tcW w:w="1560" w:type="dxa"/>
            <w:vMerge w:val="restart"/>
            <w:vAlign w:val="center"/>
          </w:tcPr>
          <w:p w14:paraId="33563215" w14:textId="17954108" w:rsidR="00C85A93" w:rsidRPr="00C85A93" w:rsidRDefault="00C85A93" w:rsidP="00C85A93">
            <w:pPr>
              <w:widowControl/>
              <w:adjustRightInd w:val="0"/>
              <w:snapToGrid w:val="0"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Faculty Adviser Ⅱ</w:t>
            </w:r>
          </w:p>
        </w:tc>
        <w:tc>
          <w:tcPr>
            <w:tcW w:w="992" w:type="dxa"/>
            <w:vAlign w:val="center"/>
          </w:tcPr>
          <w:p w14:paraId="0CCC27D3" w14:textId="6927F23E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Name</w:t>
            </w:r>
          </w:p>
        </w:tc>
        <w:tc>
          <w:tcPr>
            <w:tcW w:w="1286" w:type="dxa"/>
            <w:vAlign w:val="center"/>
          </w:tcPr>
          <w:p w14:paraId="0F20751D" w14:textId="6F33DAA3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2693" w:type="dxa"/>
            <w:gridSpan w:val="2"/>
            <w:vAlign w:val="center"/>
          </w:tcPr>
          <w:p w14:paraId="1BE8E67C" w14:textId="3E5107E2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  <w:lang w:val="de-DE"/>
              </w:rPr>
              <w:t>Research Field</w:t>
            </w:r>
          </w:p>
        </w:tc>
        <w:tc>
          <w:tcPr>
            <w:tcW w:w="2252" w:type="dxa"/>
            <w:gridSpan w:val="2"/>
            <w:tcBorders>
              <w:right w:val="single" w:sz="8" w:space="0" w:color="auto"/>
            </w:tcBorders>
            <w:vAlign w:val="center"/>
          </w:tcPr>
          <w:p w14:paraId="139E78E7" w14:textId="472846E0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C85A93" w:rsidRPr="00ED606B" w14:paraId="73058EC4" w14:textId="77777777" w:rsidTr="00C85A93">
        <w:trPr>
          <w:trHeight w:val="405"/>
          <w:jc w:val="center"/>
        </w:trPr>
        <w:tc>
          <w:tcPr>
            <w:tcW w:w="1560" w:type="dxa"/>
            <w:vMerge/>
            <w:vAlign w:val="center"/>
          </w:tcPr>
          <w:p w14:paraId="6EBB6058" w14:textId="77777777" w:rsidR="00C85A93" w:rsidRPr="00ED606B" w:rsidRDefault="00C85A93" w:rsidP="00C85A93">
            <w:pPr>
              <w:widowControl/>
              <w:adjustRightInd w:val="0"/>
              <w:snapToGrid w:val="0"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256C0815" w14:textId="58A16AA7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Title</w:t>
            </w:r>
          </w:p>
        </w:tc>
        <w:tc>
          <w:tcPr>
            <w:tcW w:w="1286" w:type="dxa"/>
            <w:vAlign w:val="center"/>
          </w:tcPr>
          <w:p w14:paraId="3C7EC7B3" w14:textId="5EE54565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2" w:type="dxa"/>
            <w:vAlign w:val="center"/>
          </w:tcPr>
          <w:p w14:paraId="66BFEF19" w14:textId="43857012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Tel</w:t>
            </w:r>
            <w:r w:rsidRPr="00C85A93">
              <w:rPr>
                <w:b/>
                <w:bCs/>
                <w:kern w:val="0"/>
                <w:lang w:val="de-DE"/>
              </w:rPr>
              <w:t>.</w:t>
            </w:r>
          </w:p>
        </w:tc>
        <w:tc>
          <w:tcPr>
            <w:tcW w:w="1701" w:type="dxa"/>
            <w:vAlign w:val="center"/>
          </w:tcPr>
          <w:p w14:paraId="6C448073" w14:textId="3F2A900E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  <w:tc>
          <w:tcPr>
            <w:tcW w:w="990" w:type="dxa"/>
            <w:vAlign w:val="center"/>
          </w:tcPr>
          <w:p w14:paraId="1B00AAF9" w14:textId="64741D48" w:rsidR="00C85A93" w:rsidRPr="00C85A93" w:rsidRDefault="00C85A93" w:rsidP="00C85A93">
            <w:pPr>
              <w:widowControl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t>E-mail</w:t>
            </w:r>
          </w:p>
        </w:tc>
        <w:tc>
          <w:tcPr>
            <w:tcW w:w="1262" w:type="dxa"/>
            <w:tcBorders>
              <w:right w:val="single" w:sz="8" w:space="0" w:color="auto"/>
            </w:tcBorders>
            <w:vAlign w:val="center"/>
          </w:tcPr>
          <w:p w14:paraId="03ABDB37" w14:textId="33578232" w:rsidR="00C85A93" w:rsidRPr="00ED606B" w:rsidRDefault="00C85A93" w:rsidP="00C85A93">
            <w:pPr>
              <w:widowControl/>
              <w:jc w:val="center"/>
              <w:rPr>
                <w:kern w:val="0"/>
              </w:rPr>
            </w:pPr>
          </w:p>
        </w:tc>
      </w:tr>
      <w:tr w:rsidR="00807276" w:rsidRPr="00ED606B" w14:paraId="49D9655E" w14:textId="77777777" w:rsidTr="00C85A93">
        <w:trPr>
          <w:trHeight w:val="3216"/>
          <w:jc w:val="center"/>
        </w:trPr>
        <w:tc>
          <w:tcPr>
            <w:tcW w:w="1560" w:type="dxa"/>
            <w:vAlign w:val="center"/>
          </w:tcPr>
          <w:p w14:paraId="350A36BC" w14:textId="0915E083" w:rsidR="00807276" w:rsidRPr="00C85A93" w:rsidRDefault="00807276" w:rsidP="00807276">
            <w:pPr>
              <w:widowControl/>
              <w:adjustRightInd w:val="0"/>
              <w:snapToGrid w:val="0"/>
              <w:jc w:val="center"/>
              <w:rPr>
                <w:b/>
                <w:bCs/>
                <w:kern w:val="0"/>
              </w:rPr>
            </w:pPr>
            <w:r w:rsidRPr="00C85A93">
              <w:rPr>
                <w:b/>
                <w:bCs/>
                <w:kern w:val="0"/>
              </w:rPr>
              <w:lastRenderedPageBreak/>
              <w:t>W</w:t>
            </w:r>
            <w:r w:rsidRPr="00C85A93">
              <w:rPr>
                <w:rFonts w:hint="eastAsia"/>
                <w:b/>
                <w:bCs/>
                <w:kern w:val="0"/>
              </w:rPr>
              <w:t>ork</w:t>
            </w:r>
          </w:p>
          <w:p w14:paraId="5D9B5631" w14:textId="214DFDF6" w:rsidR="00807276" w:rsidRPr="00ED606B" w:rsidRDefault="00807276" w:rsidP="00807276">
            <w:pPr>
              <w:widowControl/>
              <w:adjustRightInd w:val="0"/>
              <w:snapToGrid w:val="0"/>
              <w:jc w:val="center"/>
              <w:rPr>
                <w:kern w:val="0"/>
              </w:rPr>
            </w:pPr>
            <w:r w:rsidRPr="00C85A93">
              <w:rPr>
                <w:b/>
                <w:bCs/>
                <w:kern w:val="0"/>
              </w:rPr>
              <w:t>Introduction</w:t>
            </w:r>
          </w:p>
        </w:tc>
        <w:tc>
          <w:tcPr>
            <w:tcW w:w="7223" w:type="dxa"/>
            <w:gridSpan w:val="6"/>
            <w:tcBorders>
              <w:right w:val="single" w:sz="8" w:space="0" w:color="auto"/>
            </w:tcBorders>
            <w:vAlign w:val="center"/>
          </w:tcPr>
          <w:p w14:paraId="2B467A95" w14:textId="1CA42B81" w:rsidR="00C85A93" w:rsidRPr="00C85A93" w:rsidRDefault="00C85A93" w:rsidP="00C85A93">
            <w:pPr>
              <w:widowControl/>
              <w:spacing w:beforeLines="50" w:before="156" w:afterLines="50" w:after="156"/>
              <w:rPr>
                <w:kern w:val="0"/>
              </w:rPr>
            </w:pPr>
          </w:p>
        </w:tc>
      </w:tr>
    </w:tbl>
    <w:p w14:paraId="730BF874" w14:textId="1AF76DC9" w:rsidR="00ED606B" w:rsidRPr="004153CB" w:rsidRDefault="00ED606B" w:rsidP="0061563E">
      <w:pPr>
        <w:rPr>
          <w:rFonts w:eastAsiaTheme="minorEastAsia"/>
        </w:rPr>
      </w:pPr>
      <w:r w:rsidRPr="00ED606B">
        <w:t xml:space="preserve">Please </w:t>
      </w:r>
      <w:r w:rsidR="00692670">
        <w:rPr>
          <w:rFonts w:eastAsiaTheme="minorEastAsia" w:hint="eastAsia"/>
        </w:rPr>
        <w:t xml:space="preserve">rename the application form as </w:t>
      </w:r>
      <w:r w:rsidR="00692670">
        <w:rPr>
          <w:rFonts w:eastAsiaTheme="minorEastAsia"/>
        </w:rPr>
        <w:t>“</w:t>
      </w:r>
      <w:r w:rsidR="00DB4919" w:rsidRPr="00DB4919">
        <w:rPr>
          <w:rFonts w:eastAsiaTheme="minorEastAsia"/>
        </w:rPr>
        <w:t>Appendix 1-Application Form_icisti2025</w:t>
      </w:r>
      <w:r w:rsidR="00720C0B">
        <w:rPr>
          <w:rFonts w:eastAsiaTheme="minorEastAsia" w:hint="eastAsia"/>
        </w:rPr>
        <w:t xml:space="preserve"> </w:t>
      </w:r>
      <w:r w:rsidR="00DB4919">
        <w:rPr>
          <w:rFonts w:eastAsiaTheme="minorEastAsia" w:hint="eastAsia"/>
        </w:rPr>
        <w:t xml:space="preserve">+ </w:t>
      </w:r>
      <w:r w:rsidR="00DB4919" w:rsidRPr="00720C0B">
        <w:rPr>
          <w:rFonts w:eastAsiaTheme="minorEastAsia" w:hint="eastAsia"/>
          <w:b/>
          <w:bCs/>
        </w:rPr>
        <w:t>team name</w:t>
      </w:r>
      <w:r w:rsidR="00692670">
        <w:rPr>
          <w:rFonts w:eastAsiaTheme="minorEastAsia"/>
        </w:rPr>
        <w:t>”</w:t>
      </w:r>
      <w:r w:rsidR="00DB4919">
        <w:rPr>
          <w:rFonts w:eastAsiaTheme="minorEastAsia" w:hint="eastAsia"/>
        </w:rPr>
        <w:t xml:space="preserve"> and </w:t>
      </w:r>
      <w:r>
        <w:t>submit</w:t>
      </w:r>
      <w:r w:rsidRPr="00ED606B">
        <w:t xml:space="preserve"> the </w:t>
      </w:r>
      <w:r>
        <w:t>application</w:t>
      </w:r>
      <w:r w:rsidRPr="00ED606B">
        <w:t xml:space="preserve"> form to </w:t>
      </w:r>
      <w:r w:rsidR="00C87EAE" w:rsidRPr="00C85A93">
        <w:rPr>
          <w:i/>
          <w:iCs/>
          <w:u w:val="single"/>
        </w:rPr>
        <w:t>icisti202</w:t>
      </w:r>
      <w:r w:rsidR="00601CBF">
        <w:rPr>
          <w:rFonts w:eastAsiaTheme="minorEastAsia" w:hint="eastAsia"/>
          <w:i/>
          <w:iCs/>
          <w:u w:val="single"/>
        </w:rPr>
        <w:t>5</w:t>
      </w:r>
      <w:r w:rsidR="00C87EAE" w:rsidRPr="00C85A93">
        <w:rPr>
          <w:i/>
          <w:iCs/>
          <w:u w:val="single"/>
        </w:rPr>
        <w:t>@163.com</w:t>
      </w:r>
      <w:r>
        <w:t xml:space="preserve"> </w:t>
      </w:r>
      <w:r w:rsidRPr="00ED606B">
        <w:t xml:space="preserve">before </w:t>
      </w:r>
      <w:r w:rsidR="00551AC6">
        <w:rPr>
          <w:rFonts w:eastAsiaTheme="minorEastAsia" w:hint="eastAsia"/>
        </w:rPr>
        <w:t>J</w:t>
      </w:r>
      <w:r w:rsidR="00A302CB">
        <w:rPr>
          <w:rFonts w:eastAsiaTheme="minorEastAsia" w:hint="eastAsia"/>
        </w:rPr>
        <w:t>uly</w:t>
      </w:r>
      <w:r w:rsidR="00022D12" w:rsidRPr="00801649">
        <w:t xml:space="preserve"> </w:t>
      </w:r>
      <w:r w:rsidR="00D324CA" w:rsidRPr="00801649">
        <w:rPr>
          <w:rFonts w:eastAsiaTheme="minorEastAsia" w:hint="eastAsia"/>
        </w:rPr>
        <w:t>1</w:t>
      </w:r>
      <w:r w:rsidR="003739CA">
        <w:rPr>
          <w:rFonts w:eastAsiaTheme="minorEastAsia" w:hint="eastAsia"/>
        </w:rPr>
        <w:t>5</w:t>
      </w:r>
      <w:r w:rsidR="00AA17E4" w:rsidRPr="00801649">
        <w:t>, 202</w:t>
      </w:r>
      <w:r w:rsidR="00551AC6">
        <w:rPr>
          <w:rFonts w:eastAsiaTheme="minorEastAsia" w:hint="eastAsia"/>
        </w:rPr>
        <w:t>5</w:t>
      </w:r>
      <w:r w:rsidR="00C85A93" w:rsidRPr="00C85A93">
        <w:rPr>
          <w:rFonts w:hint="eastAsia"/>
        </w:rPr>
        <w:t>.</w:t>
      </w:r>
      <w:r w:rsidR="004153CB">
        <w:rPr>
          <w:rFonts w:eastAsiaTheme="minorEastAsia" w:hint="eastAsia"/>
        </w:rPr>
        <w:t xml:space="preserve"> </w:t>
      </w:r>
    </w:p>
    <w:sectPr w:rsidR="00ED606B" w:rsidRPr="004153CB" w:rsidSect="00C85A93">
      <w:pgSz w:w="11906" w:h="16838"/>
      <w:pgMar w:top="1418" w:right="1701" w:bottom="113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F4219" w14:textId="77777777" w:rsidR="000219FA" w:rsidRDefault="000219FA" w:rsidP="00F376F0">
      <w:r>
        <w:separator/>
      </w:r>
    </w:p>
  </w:endnote>
  <w:endnote w:type="continuationSeparator" w:id="0">
    <w:p w14:paraId="260FAC5D" w14:textId="77777777" w:rsidR="000219FA" w:rsidRDefault="000219FA" w:rsidP="00F37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ans Serif">
    <w:altName w:val="Arial"/>
    <w:charset w:val="00"/>
    <w:family w:val="swiss"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401E1" w14:textId="77777777" w:rsidR="000219FA" w:rsidRDefault="000219FA" w:rsidP="00F376F0">
      <w:r>
        <w:separator/>
      </w:r>
    </w:p>
  </w:footnote>
  <w:footnote w:type="continuationSeparator" w:id="0">
    <w:p w14:paraId="5CA9228E" w14:textId="77777777" w:rsidR="000219FA" w:rsidRDefault="000219FA" w:rsidP="00F376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MTA1NbIwNTIzNjdV0lEKTi0uzszPAykwrwUAfqYvNiwAAAA="/>
  </w:docVars>
  <w:rsids>
    <w:rsidRoot w:val="00240BEA"/>
    <w:rsid w:val="000219FA"/>
    <w:rsid w:val="00022D12"/>
    <w:rsid w:val="000664FC"/>
    <w:rsid w:val="001065E5"/>
    <w:rsid w:val="00185C73"/>
    <w:rsid w:val="001B15C5"/>
    <w:rsid w:val="001D4A06"/>
    <w:rsid w:val="001D4B33"/>
    <w:rsid w:val="00206591"/>
    <w:rsid w:val="00240BEA"/>
    <w:rsid w:val="00283425"/>
    <w:rsid w:val="002C1D2F"/>
    <w:rsid w:val="002F1BE9"/>
    <w:rsid w:val="002F7965"/>
    <w:rsid w:val="00322B24"/>
    <w:rsid w:val="00346D46"/>
    <w:rsid w:val="00352795"/>
    <w:rsid w:val="00357BC9"/>
    <w:rsid w:val="00365278"/>
    <w:rsid w:val="003739CA"/>
    <w:rsid w:val="00393FC0"/>
    <w:rsid w:val="003B1046"/>
    <w:rsid w:val="003B78F4"/>
    <w:rsid w:val="003E60FA"/>
    <w:rsid w:val="00414744"/>
    <w:rsid w:val="00414C41"/>
    <w:rsid w:val="004153CB"/>
    <w:rsid w:val="004256B3"/>
    <w:rsid w:val="00457078"/>
    <w:rsid w:val="00460A7C"/>
    <w:rsid w:val="004B7946"/>
    <w:rsid w:val="004E3AC3"/>
    <w:rsid w:val="004E7780"/>
    <w:rsid w:val="004F4F74"/>
    <w:rsid w:val="004F6FF6"/>
    <w:rsid w:val="00524DF0"/>
    <w:rsid w:val="00536EE3"/>
    <w:rsid w:val="00551AC6"/>
    <w:rsid w:val="00551B03"/>
    <w:rsid w:val="00561584"/>
    <w:rsid w:val="005E7AC1"/>
    <w:rsid w:val="00601CBF"/>
    <w:rsid w:val="0061563E"/>
    <w:rsid w:val="006378F0"/>
    <w:rsid w:val="00657C45"/>
    <w:rsid w:val="006778D0"/>
    <w:rsid w:val="00692670"/>
    <w:rsid w:val="00694A24"/>
    <w:rsid w:val="0069763D"/>
    <w:rsid w:val="006D242D"/>
    <w:rsid w:val="00720C0B"/>
    <w:rsid w:val="007405B2"/>
    <w:rsid w:val="007427EA"/>
    <w:rsid w:val="00760B1C"/>
    <w:rsid w:val="007B237D"/>
    <w:rsid w:val="007F1CF3"/>
    <w:rsid w:val="007F3F3E"/>
    <w:rsid w:val="00801649"/>
    <w:rsid w:val="00804BB6"/>
    <w:rsid w:val="00807276"/>
    <w:rsid w:val="00811437"/>
    <w:rsid w:val="00871C3B"/>
    <w:rsid w:val="00887316"/>
    <w:rsid w:val="00892D26"/>
    <w:rsid w:val="00896438"/>
    <w:rsid w:val="008A2EE2"/>
    <w:rsid w:val="008D29E4"/>
    <w:rsid w:val="008E615F"/>
    <w:rsid w:val="009510A3"/>
    <w:rsid w:val="009F207E"/>
    <w:rsid w:val="00A1095C"/>
    <w:rsid w:val="00A24CB8"/>
    <w:rsid w:val="00A302CB"/>
    <w:rsid w:val="00A5263D"/>
    <w:rsid w:val="00A71AE5"/>
    <w:rsid w:val="00A92625"/>
    <w:rsid w:val="00A93E96"/>
    <w:rsid w:val="00AA17E4"/>
    <w:rsid w:val="00AE418D"/>
    <w:rsid w:val="00AF0FF4"/>
    <w:rsid w:val="00AF1400"/>
    <w:rsid w:val="00B266D4"/>
    <w:rsid w:val="00B33909"/>
    <w:rsid w:val="00B35682"/>
    <w:rsid w:val="00BA79B6"/>
    <w:rsid w:val="00BE668C"/>
    <w:rsid w:val="00BF15A5"/>
    <w:rsid w:val="00C11312"/>
    <w:rsid w:val="00C11D65"/>
    <w:rsid w:val="00C176FE"/>
    <w:rsid w:val="00C47010"/>
    <w:rsid w:val="00C533CF"/>
    <w:rsid w:val="00C551CF"/>
    <w:rsid w:val="00C77528"/>
    <w:rsid w:val="00C8113A"/>
    <w:rsid w:val="00C85A93"/>
    <w:rsid w:val="00C87EAE"/>
    <w:rsid w:val="00CB45AD"/>
    <w:rsid w:val="00CF215B"/>
    <w:rsid w:val="00D1162A"/>
    <w:rsid w:val="00D21F3F"/>
    <w:rsid w:val="00D32263"/>
    <w:rsid w:val="00D324CA"/>
    <w:rsid w:val="00D33712"/>
    <w:rsid w:val="00DB4919"/>
    <w:rsid w:val="00DB7433"/>
    <w:rsid w:val="00DB7A6B"/>
    <w:rsid w:val="00E0439D"/>
    <w:rsid w:val="00E13947"/>
    <w:rsid w:val="00E229FD"/>
    <w:rsid w:val="00E575CC"/>
    <w:rsid w:val="00E6462E"/>
    <w:rsid w:val="00E91097"/>
    <w:rsid w:val="00E91AD8"/>
    <w:rsid w:val="00EA389F"/>
    <w:rsid w:val="00ED1D8A"/>
    <w:rsid w:val="00ED606B"/>
    <w:rsid w:val="00F14743"/>
    <w:rsid w:val="00F2543F"/>
    <w:rsid w:val="00F271BD"/>
    <w:rsid w:val="00F359B7"/>
    <w:rsid w:val="00F37261"/>
    <w:rsid w:val="00F376F0"/>
    <w:rsid w:val="00F77F5C"/>
    <w:rsid w:val="00FB00EC"/>
    <w:rsid w:val="00FB1C36"/>
    <w:rsid w:val="00FD2EEF"/>
    <w:rsid w:val="00FD7D95"/>
    <w:rsid w:val="00FD7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8B81E2"/>
  <w15:docId w15:val="{DE52EC81-D474-4EEE-A131-BBE36BCD6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D65"/>
    <w:pPr>
      <w:widowControl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240BEA"/>
    <w:pPr>
      <w:spacing w:after="120" w:line="480" w:lineRule="auto"/>
      <w:ind w:leftChars="200" w:left="420"/>
    </w:pPr>
  </w:style>
  <w:style w:type="character" w:customStyle="1" w:styleId="BodyTextIndent2Char">
    <w:name w:val="Body Text Indent 2 Char"/>
    <w:basedOn w:val="DefaultParagraphFont"/>
    <w:link w:val="BodyTextIndent2"/>
    <w:rsid w:val="00240BEA"/>
    <w:rPr>
      <w:rFonts w:ascii="Times New Roman" w:eastAsia="仿宋_GB2312" w:hAnsi="Times New Roman" w:cs="Times New Roman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F376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376F0"/>
    <w:rPr>
      <w:rFonts w:ascii="Times New Roman" w:eastAsia="仿宋_GB2312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376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376F0"/>
    <w:rPr>
      <w:rFonts w:ascii="Times New Roman" w:eastAsia="仿宋_GB2312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D606B"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ED606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7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7E4"/>
    <w:rPr>
      <w:rFonts w:ascii="Segoe UI" w:eastAsia="仿宋_GB2312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6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24</Words>
  <Characters>790</Characters>
  <Application>Microsoft Office Word</Application>
  <DocSecurity>0</DocSecurity>
  <Lines>112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local</dc:creator>
  <cp:lastModifiedBy>Hanli Wu</cp:lastModifiedBy>
  <cp:revision>19</cp:revision>
  <cp:lastPrinted>2024-09-19T12:53:00Z</cp:lastPrinted>
  <dcterms:created xsi:type="dcterms:W3CDTF">2024-09-19T12:57:00Z</dcterms:created>
  <dcterms:modified xsi:type="dcterms:W3CDTF">2025-07-02T01:33:00Z</dcterms:modified>
</cp:coreProperties>
</file>